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12AD1E" w14:textId="3911489C" w:rsidR="00EE4033" w:rsidRDefault="00EF1BBF" w:rsidP="00EF1BBF">
      <w:pPr>
        <w:jc w:val="center"/>
        <w:rPr>
          <w:sz w:val="36"/>
          <w:szCs w:val="36"/>
        </w:rPr>
      </w:pPr>
      <w:r w:rsidRPr="00EF1BBF">
        <w:rPr>
          <w:sz w:val="36"/>
          <w:szCs w:val="36"/>
        </w:rPr>
        <w:t>ICP 4 WEB PROGRAMMING REPORT</w:t>
      </w:r>
    </w:p>
    <w:p w14:paraId="671B5FA9" w14:textId="28632470" w:rsidR="00EF1BBF" w:rsidRDefault="00EF1BBF" w:rsidP="00EF1BBF">
      <w:pPr>
        <w:pStyle w:val="ListParagraph"/>
        <w:numPr>
          <w:ilvl w:val="0"/>
          <w:numId w:val="1"/>
        </w:numPr>
        <w:rPr>
          <w:sz w:val="36"/>
          <w:szCs w:val="36"/>
        </w:rPr>
      </w:pPr>
      <w:r w:rsidRPr="00EF1BBF">
        <w:rPr>
          <w:sz w:val="36"/>
          <w:szCs w:val="36"/>
        </w:rPr>
        <w:t>HOVER</w:t>
      </w:r>
    </w:p>
    <w:p w14:paraId="7E7993FB" w14:textId="2934094E" w:rsidR="00EF1BBF" w:rsidRDefault="00EF1BBF" w:rsidP="00EF1BBF">
      <w:pPr>
        <w:pStyle w:val="ListParagraph"/>
      </w:pPr>
      <w:r>
        <w:t>Here we take action in one area and get the result in another area, like seen in images we hover mouse on small pictures and gets updated in the bigger one</w:t>
      </w:r>
    </w:p>
    <w:p w14:paraId="2C1D6FDF" w14:textId="52A681AF" w:rsidR="00EF1BBF" w:rsidRPr="00EF1BBF" w:rsidRDefault="00EF1BBF" w:rsidP="00EF1BBF">
      <w:pPr>
        <w:pStyle w:val="ListParagraph"/>
      </w:pPr>
      <w:r>
        <w:rPr>
          <w:noProof/>
        </w:rPr>
        <w:drawing>
          <wp:inline distT="0" distB="0" distL="0" distR="0" wp14:anchorId="7A76A067" wp14:editId="00632751">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drawing>
          <wp:inline distT="0" distB="0" distL="0" distR="0" wp14:anchorId="246E1A88" wp14:editId="3E448517">
            <wp:extent cx="5943600" cy="3343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lastRenderedPageBreak/>
        <w:drawing>
          <wp:inline distT="0" distB="0" distL="0" distR="0" wp14:anchorId="32414BFB" wp14:editId="1108D00C">
            <wp:extent cx="5943600" cy="33432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drawing>
          <wp:inline distT="0" distB="0" distL="0" distR="0" wp14:anchorId="46F9F4CE" wp14:editId="25F4AB5E">
            <wp:extent cx="5943600" cy="3343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lastRenderedPageBreak/>
        <w:drawing>
          <wp:inline distT="0" distB="0" distL="0" distR="0" wp14:anchorId="544858FB" wp14:editId="744DF9EE">
            <wp:extent cx="5943600" cy="3343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drawing>
          <wp:inline distT="0" distB="0" distL="0" distR="0" wp14:anchorId="257E84E6" wp14:editId="5B436F5A">
            <wp:extent cx="5943600" cy="33432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lastRenderedPageBreak/>
        <w:drawing>
          <wp:inline distT="0" distB="0" distL="0" distR="0" wp14:anchorId="58CA041F" wp14:editId="20FC602E">
            <wp:extent cx="5943600" cy="33432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3B6ED774" w14:textId="0D0298DC" w:rsidR="00EF1BBF" w:rsidRDefault="00EF1BBF" w:rsidP="00EF1BBF">
      <w:pPr>
        <w:pStyle w:val="ListParagraph"/>
        <w:numPr>
          <w:ilvl w:val="0"/>
          <w:numId w:val="1"/>
        </w:numPr>
        <w:rPr>
          <w:sz w:val="36"/>
          <w:szCs w:val="36"/>
        </w:rPr>
      </w:pPr>
      <w:r>
        <w:rPr>
          <w:sz w:val="36"/>
          <w:szCs w:val="36"/>
        </w:rPr>
        <w:t>FIND MY GITHUB</w:t>
      </w:r>
    </w:p>
    <w:p w14:paraId="37AEE2B9" w14:textId="26319C1E" w:rsidR="00EF1BBF" w:rsidRDefault="00EF1BBF" w:rsidP="00EF1BBF">
      <w:pPr>
        <w:pStyle w:val="ListParagraph"/>
      </w:pPr>
      <w:r>
        <w:t xml:space="preserve">In this assessment, I learnt about ajax and </w:t>
      </w:r>
      <w:proofErr w:type="spellStart"/>
      <w:r>
        <w:t>jquery</w:t>
      </w:r>
      <w:proofErr w:type="spellEnd"/>
      <w:r>
        <w:t xml:space="preserve"> with full advantages and disadvantages</w:t>
      </w:r>
    </w:p>
    <w:p w14:paraId="583EFBF8" w14:textId="77777777" w:rsidR="00EF1BBF" w:rsidRPr="00EF1BBF" w:rsidRDefault="00EF1BBF" w:rsidP="00EF1BBF">
      <w:pPr>
        <w:pStyle w:val="ListParagraph"/>
      </w:pPr>
    </w:p>
    <w:p w14:paraId="08A4E5D1" w14:textId="0D0E297B" w:rsidR="00EF1BBF" w:rsidRDefault="00EF1BBF">
      <w:r>
        <w:rPr>
          <w:noProof/>
        </w:rPr>
        <w:lastRenderedPageBreak/>
        <w:drawing>
          <wp:inline distT="0" distB="0" distL="0" distR="0" wp14:anchorId="0DFA3911" wp14:editId="7436056B">
            <wp:extent cx="5943600" cy="33432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drawing>
          <wp:inline distT="0" distB="0" distL="0" distR="0" wp14:anchorId="64070F81" wp14:editId="1F6E9841">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lastRenderedPageBreak/>
        <w:drawing>
          <wp:inline distT="0" distB="0" distL="0" distR="0" wp14:anchorId="71CBC68E" wp14:editId="060466C3">
            <wp:extent cx="5943600" cy="3343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drawing>
          <wp:inline distT="0" distB="0" distL="0" distR="0" wp14:anchorId="735A11DF" wp14:editId="426066A7">
            <wp:extent cx="5943600" cy="33432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sectPr w:rsidR="00EF1B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44587"/>
    <w:multiLevelType w:val="hybridMultilevel"/>
    <w:tmpl w:val="75F494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1NDEysTA1NzIxMzVT0lEKTi0uzszPAykwrAUAyVOzhSwAAAA="/>
  </w:docVars>
  <w:rsids>
    <w:rsidRoot w:val="00EF1BBF"/>
    <w:rsid w:val="00EE4033"/>
    <w:rsid w:val="00EF1B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2E453F"/>
  <w15:chartTrackingRefBased/>
  <w15:docId w15:val="{7354D2C5-5FF1-4741-A171-626062CB7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1BB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6</Pages>
  <Words>46</Words>
  <Characters>264</Characters>
  <Application>Microsoft Office Word</Application>
  <DocSecurity>0</DocSecurity>
  <Lines>2</Lines>
  <Paragraphs>1</Paragraphs>
  <ScaleCrop>false</ScaleCrop>
  <Company/>
  <LinksUpToDate>false</LinksUpToDate>
  <CharactersWithSpaces>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mbham mani shankar reddy</dc:creator>
  <cp:keywords/>
  <dc:description/>
  <cp:lastModifiedBy>kambham mani shankar reddy</cp:lastModifiedBy>
  <cp:revision>1</cp:revision>
  <dcterms:created xsi:type="dcterms:W3CDTF">2021-09-20T06:50:00Z</dcterms:created>
  <dcterms:modified xsi:type="dcterms:W3CDTF">2021-09-20T06:57:00Z</dcterms:modified>
</cp:coreProperties>
</file>